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imes new roman ggplot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remotes::install_version("Rttf2pt1", version = "1.3.8")</w:t>
      </w:r>
      <w:r>
        <w:br/>
      </w:r>
      <w:r>
        <w:rPr>
          <w:rStyle w:val="CommentTok"/>
        </w:rPr>
        <w:t xml:space="preserve">#font_import(paths = NULL, recursive = TRUE, prompt = TRUE,pattern = NULL)</w:t>
      </w:r>
      <w:r>
        <w:br/>
      </w:r>
      <w:r>
        <w:rPr>
          <w:rStyle w:val="CommentTok"/>
        </w:rPr>
        <w:t xml:space="preserve">#loadfonts(device = "win")</w:t>
      </w:r>
    </w:p>
    <w:p>
      <w:pPr>
        <w:pStyle w:val="SourceCode"/>
      </w:pPr>
      <w:r>
        <w:rPr>
          <w:rStyle w:val="NormalTok"/>
        </w:rPr>
        <w:t xml:space="preserve">headsca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view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           </w:t>
      </w:r>
      <w:r>
        <w:br/>
      </w:r>
      <w:r>
        <w:rPr>
          <w:rStyle w:val="CommentTok"/>
        </w:rPr>
        <w:t xml:space="preserve">#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99e97b-a105-4a04-8484-24cf7dd2f443" w:name="numeric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99e97b-a105-4a04-8484-24cf7dd2f443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0a173e-f54a-4629-85ac-88b539cb2a2d" w:name="numeric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0a173e-f54a-4629-85ac-88b539cb2a2d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numeric-age-sumsta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race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5a6f83-6f5a-4f4d-bc2f-e2de861ffafb" w:name="race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5a6f83-6f5a-4f4d-bc2f-e2de861ffafb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d1d17a-d963-479c-a7dd-cc62d0373da7" w:name="race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d1d17a-d963-479c-a7dd-cc62d0373da7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graphic-data-exploration_files/figure-docx/race-age-sumsta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Full data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graphic-data-exploration_files/figure-docx/race-age-sumstats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text(stat="count", aes(label=..count..), vjust=-0.5)+</w:t>
      </w:r>
      <w:r>
        <w:br/>
      </w:r>
      <w:r>
        <w:rPr>
          <w:rStyle w:val="CommentTok"/>
        </w:rPr>
        <w:t xml:space="preserve">#couldnt figure out how to make this in TNR</w:t>
      </w:r>
    </w:p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</w:t>
      </w:r>
      <w:r>
        <w:br/>
      </w:r>
      <w:r>
        <w:rPr>
          <w:rStyle w:val="CommentTok"/>
        </w:rPr>
        <w:t xml:space="preserve">#gender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Gender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6002ef-3d85-49a7-8107-7c989af10e71" w:name="gender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6002ef-3d85-49a7-8107-7c989af10e71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d707c7-2d05-4036-98f7-23abc585e095" w:name="gender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d707c7-2d05-4036-98f7-23abc585e095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ender-age-sumsta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Full data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ender-age-sumstat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 in min(age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age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agegroup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Age Group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6135c7-01b8-41b5-a3d8-813e40fbd329" w:name="age-group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6135c7-01b8-41b5-a3d8-813e40fbd329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863fdb-88b9-47bc-9f3e-7aa53692b420" w:name="age-group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863fdb-88b9-47bc-9f3e-7aa53692b420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mographic-data-exploration_files/figure-docx/age-group-sumstat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Full data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mographic-data-exploration_files/figure-docx/age-group-sumstat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gplot-wrapped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s of Headscan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by Human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hic-ggplot-histogram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phic-box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2-10-10T21:34:53Z</dcterms:created>
  <dcterms:modified xsi:type="dcterms:W3CDTF">2022-10-10T21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